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 использовать его в течение некоторого времени t2&lt;&gt;t1, а также выдавая информацию о том, что ресурс используется соответствующим командным файлом (процессом). Запустила командный файл в одном виртульном терминале в фоновом режиме, перенаправив его вывод в другой (&gt; /dev/tty#, где # - номер терминала куда перенаправляется вывод), в котором также запущен этот файл, но не в фоновом, а в привилегированном режиме. Доработала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5334000" cy="1168116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2365127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143905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3"/>
          <w:ilvl w:val="0"/>
        </w:numPr>
      </w:pPr>
      <w:r>
        <w:t xml:space="preserve">Реализовала команду man с помощью командного файла. Изучила содержимое каталога /usr/share/man/man1. В нё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5334000" cy="767096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767562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358387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3930938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04"/>
          <w:ilvl w:val="0"/>
        </w:numPr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итываю, что $RANDOM выдаёт всевдослучайные числа в диапазоне от 0 до 32767.</w:t>
      </w:r>
    </w:p>
    <w:p>
      <w:pPr>
        <w:pStyle w:val="CaptionedFigure"/>
      </w:pPr>
      <w:r>
        <w:drawing>
          <wp:inline>
            <wp:extent cx="5334000" cy="95463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179556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3607767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Heading1"/>
      </w:pPr>
      <w:bookmarkStart w:id="32" w:name="вывод"/>
      <w:r>
        <w:t xml:space="preserve">Вывод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33" w:name="ответы-на-контрольные-вопросы"/>
      <w:r>
        <w:t xml:space="preserve">Ответы на контрольные вопросы</w:t>
      </w:r>
      <w:bookmarkEnd w:id="33"/>
    </w:p>
    <w:p>
      <w:pPr>
        <w:numPr>
          <w:numId w:val="1006"/>
          <w:ilvl w:val="0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numId w:val="1006"/>
          <w:ilvl w:val="0"/>
        </w:numPr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numId w:val="1006"/>
          <w:ilvl w:val="0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numId w:val="1006"/>
          <w:ilvl w:val="0"/>
        </w:numPr>
      </w:pPr>
      <w:r>
        <w:t xml:space="preserve">Результатом вычисления выражения $((10/3)) будет число 3.</w:t>
      </w:r>
    </w:p>
    <w:p>
      <w:pPr>
        <w:numPr>
          <w:numId w:val="1006"/>
          <w:ilvl w:val="0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numId w:val="1006"/>
          <w:ilvl w:val="0"/>
        </w:numPr>
      </w:pPr>
      <w:r>
        <w:t xml:space="preserve">Синтаксис конструкции for ((a=1; a &lt;= LIMIT; a++)) верен.</w:t>
      </w:r>
    </w:p>
    <w:p>
      <w:pPr>
        <w:numPr>
          <w:numId w:val="1006"/>
          <w:ilvl w:val="0"/>
        </w:numPr>
      </w:pPr>
      <w:r>
        <w:t xml:space="preserve">Язык bash и другие языки программирования:Скорость работы программ на ассемблере может быть более 50% медленнее, чем программ на си/си++, скомпилированных с максимальной оптимизацией; 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Скорость кодов, генерируемых компилятором языка си фирмы Intel, оказалась заметно меньшей, чем компилятора GNU и иногда LLVM; Скорость ассемблерных кодов x86-64 может меньше, чем аналогичных кодов x86, примерно на 10%; Оптимизация кодов лучше работает на процессоре Intel; 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Фомичева Маргарита Романовна</dc:creator>
  <cp:keywords/>
  <dcterms:created xsi:type="dcterms:W3CDTF">2022-05-28T08:05:23Z</dcterms:created>
  <dcterms:modified xsi:type="dcterms:W3CDTF">2022-05-28T08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